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A99FAF" w14:textId="36DF16DC" w:rsidR="000F3D1E" w:rsidRDefault="007C2D3A" w:rsidP="007C5688">
      <w:pPr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467D42" w14:textId="6FC8C170" w:rsidR="00E12E0E" w:rsidRDefault="00B57B90">
                            <w:r>
                              <w:t>Croissant, voćni jogurt</w:t>
                            </w:r>
                            <w:r w:rsidR="007C6976">
                              <w:t xml:space="preserve">                                                                                                      1.   7.  </w:t>
                            </w:r>
                          </w:p>
                          <w:p w14:paraId="29808B1F" w14:textId="46DE02D8" w:rsidR="00B57B90" w:rsidRDefault="00B57B90">
                            <w:r>
                              <w:t>Krumpir s lignjama iz pećnice, rajčica</w:t>
                            </w:r>
                            <w:r w:rsidR="007C6976">
                              <w:t xml:space="preserve">                                                                              14.</w:t>
                            </w:r>
                          </w:p>
                          <w:p w14:paraId="26FC9E8E" w14:textId="22005F5B" w:rsidR="00B57B90" w:rsidRDefault="00B57B90">
                            <w:r>
                              <w:t>Kruh, maslac, med</w:t>
                            </w:r>
                            <w:r w:rsidR="007C6976">
                              <w:t xml:space="preserve">                                                                                                              1.   7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7CC5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" filled="f" stroked="f">
                <v:textbox>
                  <w:txbxContent>
                    <w:p w14:paraId="3E467D42" w14:textId="6FC8C170" w:rsidR="00E12E0E" w:rsidRDefault="00B57B90">
                      <w:r>
                        <w:t>Croissant, voćni jogurt</w:t>
                      </w:r>
                      <w:r w:rsidR="007C6976">
                        <w:t xml:space="preserve">                                                                                                      1.   7.  </w:t>
                      </w:r>
                    </w:p>
                    <w:p w14:paraId="29808B1F" w14:textId="46DE02D8" w:rsidR="00B57B90" w:rsidRDefault="00B57B90">
                      <w:r>
                        <w:t>Krumpir s lignjama iz pećnice, rajčica</w:t>
                      </w:r>
                      <w:r w:rsidR="007C6976">
                        <w:t xml:space="preserve">                                                                              14.</w:t>
                      </w:r>
                    </w:p>
                    <w:p w14:paraId="26FC9E8E" w14:textId="22005F5B" w:rsidR="00B57B90" w:rsidRDefault="00B57B90">
                      <w:r>
                        <w:t>Kruh, maslac, med</w:t>
                      </w:r>
                      <w:r w:rsidR="007C6976">
                        <w:t xml:space="preserve">                                                                                                              1.   7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E063BC" w14:textId="29D5014C" w:rsidR="00E12E0E" w:rsidRDefault="00B57B90">
                            <w:r>
                              <w:t>Kruh, mliječni namaz, paprika, mlijeko, voće</w:t>
                            </w:r>
                            <w:r w:rsidR="007C6976">
                              <w:t xml:space="preserve">                                                               1.   7.</w:t>
                            </w:r>
                          </w:p>
                          <w:p w14:paraId="6B100257" w14:textId="03AB4D5C" w:rsidR="00B57B90" w:rsidRDefault="00B57B90">
                            <w:r>
                              <w:t>Tjestenina s mljevenim mesom, salata zelje</w:t>
                            </w:r>
                            <w:r w:rsidR="007C6976">
                              <w:t xml:space="preserve">                                                                    1.</w:t>
                            </w:r>
                          </w:p>
                          <w:p w14:paraId="52945331" w14:textId="55404C86" w:rsidR="00B57B90" w:rsidRDefault="00B57B90">
                            <w:r>
                              <w:t>Bana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7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" filled="f" stroked="f">
                <v:textbox>
                  <w:txbxContent>
                    <w:p w14:paraId="4AE063BC" w14:textId="29D5014C" w:rsidR="00E12E0E" w:rsidRDefault="00B57B90">
                      <w:r>
                        <w:t>Kruh, mliječni namaz, paprika, mlijeko, voće</w:t>
                      </w:r>
                      <w:r w:rsidR="007C6976">
                        <w:t xml:space="preserve">                                                               1.   7.</w:t>
                      </w:r>
                    </w:p>
                    <w:p w14:paraId="6B100257" w14:textId="03AB4D5C" w:rsidR="00B57B90" w:rsidRDefault="00B57B90">
                      <w:r>
                        <w:t>Tjestenina s mljevenim mesom, salata zelje</w:t>
                      </w:r>
                      <w:r w:rsidR="007C6976">
                        <w:t xml:space="preserve">                                                                    1.</w:t>
                      </w:r>
                    </w:p>
                    <w:p w14:paraId="52945331" w14:textId="55404C86" w:rsidR="00B57B90" w:rsidRDefault="00B57B90">
                      <w:r>
                        <w:t>Banan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BE5E18" w14:textId="1E52EA6E" w:rsidR="00E12E0E" w:rsidRDefault="00B57B90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ukuruzni žganci, kakao, banana</w:t>
                            </w:r>
                            <w:r w:rsidR="007C6976">
                              <w:rPr>
                                <w:rFonts w:asciiTheme="majorHAnsi" w:hAnsiTheme="majorHAnsi" w:cstheme="majorHAnsi"/>
                              </w:rPr>
                              <w:t xml:space="preserve">                                                                                    1.  7. </w:t>
                            </w:r>
                          </w:p>
                          <w:p w14:paraId="3F8E9536" w14:textId="1AF192C1" w:rsidR="00B57B90" w:rsidRDefault="00B57B90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Juha, rižoto s povrćem</w:t>
                            </w:r>
                          </w:p>
                          <w:p w14:paraId="2090BD03" w14:textId="4619E1E1" w:rsidR="00B57B90" w:rsidRPr="006558BD" w:rsidRDefault="00B57B90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ruh, Linolada</w:t>
                            </w:r>
                            <w:r w:rsidR="007C6976">
                              <w:rPr>
                                <w:rFonts w:asciiTheme="majorHAnsi" w:hAnsiTheme="majorHAnsi" w:cstheme="majorHAnsi"/>
                              </w:rPr>
                              <w:t xml:space="preserve">                                                                                                               1.    7.   8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28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voVDA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" filled="f" stroked="f">
                <v:textbox>
                  <w:txbxContent>
                    <w:p w14:paraId="2EBE5E18" w14:textId="1E52EA6E" w:rsidR="00E12E0E" w:rsidRDefault="00B57B90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Kukuruzni žganci, kakao, banana</w:t>
                      </w:r>
                      <w:r w:rsidR="007C6976">
                        <w:rPr>
                          <w:rFonts w:asciiTheme="majorHAnsi" w:hAnsiTheme="majorHAnsi" w:cstheme="majorHAnsi"/>
                        </w:rPr>
                        <w:t xml:space="preserve">                                                                                    1.  7. </w:t>
                      </w:r>
                    </w:p>
                    <w:p w14:paraId="3F8E9536" w14:textId="1AF192C1" w:rsidR="00B57B90" w:rsidRDefault="00B57B90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Juha, rižoto s povrćem</w:t>
                      </w:r>
                    </w:p>
                    <w:p w14:paraId="2090BD03" w14:textId="4619E1E1" w:rsidR="00B57B90" w:rsidRPr="006558BD" w:rsidRDefault="00B57B90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Kruh, Linolada</w:t>
                      </w:r>
                      <w:r w:rsidR="007C6976">
                        <w:rPr>
                          <w:rFonts w:asciiTheme="majorHAnsi" w:hAnsiTheme="majorHAnsi" w:cstheme="majorHAnsi"/>
                        </w:rPr>
                        <w:t xml:space="preserve">                                                                                                               1.    7.   8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652F21" w14:textId="1AFB432B" w:rsidR="00B57B90" w:rsidRDefault="00613989">
                            <w:r>
                              <w:t>Krafna</w:t>
                            </w:r>
                            <w:r w:rsidR="00B57B90">
                              <w:t>, čaj, voće</w:t>
                            </w:r>
                            <w:r w:rsidR="007C6976">
                              <w:t xml:space="preserve">               </w:t>
                            </w:r>
                            <w:r>
                              <w:t xml:space="preserve">      </w:t>
                            </w:r>
                            <w:r w:rsidR="007C6976">
                              <w:t xml:space="preserve">                                                                </w:t>
                            </w:r>
                            <w:r>
                              <w:t xml:space="preserve">                      </w:t>
                            </w:r>
                            <w:r w:rsidR="007C6976">
                              <w:t xml:space="preserve">      1.  7.</w:t>
                            </w:r>
                          </w:p>
                          <w:p w14:paraId="675552CF" w14:textId="21A9EA26" w:rsidR="00B57B90" w:rsidRDefault="00B57B90">
                            <w:r>
                              <w:t>Varivo od brokule, krumpira, mrkve i piletine</w:t>
                            </w:r>
                            <w:r w:rsidR="007C6976">
                              <w:t xml:space="preserve">                                                                1.</w:t>
                            </w:r>
                          </w:p>
                          <w:p w14:paraId="7E336C50" w14:textId="2263E8FA" w:rsidR="00B57B90" w:rsidRDefault="00B57B90">
                            <w:r>
                              <w:t>Puding</w:t>
                            </w:r>
                            <w:r w:rsidR="007C6976">
                              <w:t xml:space="preserve">                                                                                                                                    7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29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" filled="f" stroked="f">
                <v:textbox>
                  <w:txbxContent>
                    <w:p w14:paraId="63652F21" w14:textId="1AFB432B" w:rsidR="00B57B90" w:rsidRDefault="00613989">
                      <w:r>
                        <w:t>Krafna</w:t>
                      </w:r>
                      <w:r w:rsidR="00B57B90">
                        <w:t>, čaj, voće</w:t>
                      </w:r>
                      <w:r w:rsidR="007C6976">
                        <w:t xml:space="preserve">               </w:t>
                      </w:r>
                      <w:r>
                        <w:t xml:space="preserve">      </w:t>
                      </w:r>
                      <w:r w:rsidR="007C6976">
                        <w:t xml:space="preserve">                                                                </w:t>
                      </w:r>
                      <w:r>
                        <w:t xml:space="preserve">                      </w:t>
                      </w:r>
                      <w:r w:rsidR="007C6976">
                        <w:t xml:space="preserve">      1.  7.</w:t>
                      </w:r>
                    </w:p>
                    <w:p w14:paraId="675552CF" w14:textId="21A9EA26" w:rsidR="00B57B90" w:rsidRDefault="00B57B90">
                      <w:r>
                        <w:t>Varivo od brokule, krumpira, mrkve i piletine</w:t>
                      </w:r>
                      <w:r w:rsidR="007C6976">
                        <w:t xml:space="preserve">                                                                1.</w:t>
                      </w:r>
                    </w:p>
                    <w:p w14:paraId="7E336C50" w14:textId="2263E8FA" w:rsidR="00B57B90" w:rsidRDefault="00B57B90">
                      <w:r>
                        <w:t>Puding</w:t>
                      </w:r>
                      <w:r w:rsidR="007C6976">
                        <w:t xml:space="preserve">                                                                                                                                    7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0701E10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D66FAD" w14:textId="44842E08" w:rsidR="00E12E0E" w:rsidRDefault="00B57B90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Chia sjemenke sa šumskim voćem i grčkim jogurtom</w:t>
                            </w:r>
                            <w:r w:rsidR="00613989">
                              <w:rPr>
                                <w:rFonts w:asciiTheme="majorHAnsi" w:hAnsiTheme="majorHAnsi" w:cstheme="majorHAnsi"/>
                              </w:rPr>
                              <w:t>, donut čokolada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            </w:t>
                            </w:r>
                            <w:r w:rsidR="00613989">
                              <w:rPr>
                                <w:rFonts w:asciiTheme="majorHAnsi" w:hAnsiTheme="majorHAnsi" w:cstheme="majorHAnsi"/>
                              </w:rPr>
                              <w:t>1.</w:t>
                            </w:r>
                            <w:r w:rsidR="00C87506">
                              <w:rPr>
                                <w:rFonts w:asciiTheme="majorHAnsi" w:hAnsiTheme="majorHAnsi" w:cstheme="majorHAnsi"/>
                              </w:rPr>
                              <w:t xml:space="preserve"> 7.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  </w:t>
                            </w:r>
                            <w:r w:rsidR="007C6976">
                              <w:rPr>
                                <w:rFonts w:asciiTheme="majorHAnsi" w:hAnsiTheme="majorHAnsi" w:cstheme="majorHAnsi"/>
                              </w:rPr>
                              <w:t xml:space="preserve">              </w:t>
                            </w:r>
                          </w:p>
                          <w:p w14:paraId="1262889A" w14:textId="51146DFC" w:rsidR="007C6976" w:rsidRDefault="00B57B90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Zelena tjestenina – sicilijana</w:t>
                            </w:r>
                            <w:r w:rsidR="007C6976">
                              <w:rPr>
                                <w:rFonts w:asciiTheme="majorHAnsi" w:hAnsiTheme="majorHAnsi" w:cstheme="majorHAnsi"/>
                              </w:rPr>
                              <w:t xml:space="preserve">                                                                                        1.   3.   7.</w:t>
                            </w:r>
                          </w:p>
                          <w:p w14:paraId="678B86D3" w14:textId="6E221D68" w:rsidR="00B57B90" w:rsidRPr="006558BD" w:rsidRDefault="00B57B90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Integralni tost, sir</w:t>
                            </w:r>
                            <w:r w:rsidR="007C6976">
                              <w:rPr>
                                <w:rFonts w:asciiTheme="majorHAnsi" w:hAnsiTheme="majorHAnsi" w:cstheme="majorHAnsi"/>
                              </w:rPr>
                              <w:t xml:space="preserve">                                                                                                               1.  7.</w:t>
                            </w:r>
                            <w:r w:rsidR="00613989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0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FhKw0w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p w14:paraId="40D66FAD" w14:textId="44842E08" w:rsidR="00E12E0E" w:rsidRDefault="00B57B90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Chia sjemenke sa šumskim voćem i grčkim jogurtom</w:t>
                      </w:r>
                      <w:r w:rsidR="00613989">
                        <w:rPr>
                          <w:rFonts w:asciiTheme="majorHAnsi" w:hAnsiTheme="majorHAnsi" w:cstheme="majorHAnsi"/>
                        </w:rPr>
                        <w:t>, donut čokolada</w:t>
                      </w:r>
                      <w:r>
                        <w:rPr>
                          <w:rFonts w:asciiTheme="majorHAnsi" w:hAnsiTheme="majorHAnsi" w:cstheme="majorHAnsi"/>
                        </w:rPr>
                        <w:t xml:space="preserve">                        </w:t>
                      </w:r>
                      <w:r w:rsidR="00613989">
                        <w:rPr>
                          <w:rFonts w:asciiTheme="majorHAnsi" w:hAnsiTheme="majorHAnsi" w:cstheme="majorHAnsi"/>
                        </w:rPr>
                        <w:t>1.</w:t>
                      </w:r>
                      <w:r w:rsidR="00C87506">
                        <w:rPr>
                          <w:rFonts w:asciiTheme="majorHAnsi" w:hAnsiTheme="majorHAnsi" w:cstheme="majorHAnsi"/>
                        </w:rPr>
                        <w:t xml:space="preserve"> 7.</w:t>
                      </w:r>
                      <w:r>
                        <w:rPr>
                          <w:rFonts w:asciiTheme="majorHAnsi" w:hAnsiTheme="majorHAnsi" w:cstheme="majorHAnsi"/>
                        </w:rPr>
                        <w:t xml:space="preserve">              </w:t>
                      </w:r>
                      <w:r w:rsidR="007C6976">
                        <w:rPr>
                          <w:rFonts w:asciiTheme="majorHAnsi" w:hAnsiTheme="majorHAnsi" w:cstheme="majorHAnsi"/>
                        </w:rPr>
                        <w:t xml:space="preserve">              </w:t>
                      </w:r>
                    </w:p>
                    <w:p w14:paraId="1262889A" w14:textId="51146DFC" w:rsidR="007C6976" w:rsidRDefault="00B57B90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Zelena tjestenina – sicilijana</w:t>
                      </w:r>
                      <w:r w:rsidR="007C6976">
                        <w:rPr>
                          <w:rFonts w:asciiTheme="majorHAnsi" w:hAnsiTheme="majorHAnsi" w:cstheme="majorHAnsi"/>
                        </w:rPr>
                        <w:t xml:space="preserve">                                                                                        1.   3.   7.</w:t>
                      </w:r>
                    </w:p>
                    <w:p w14:paraId="678B86D3" w14:textId="6E221D68" w:rsidR="00B57B90" w:rsidRPr="006558BD" w:rsidRDefault="00B57B90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Integralni tost, sir</w:t>
                      </w:r>
                      <w:r w:rsidR="007C6976">
                        <w:rPr>
                          <w:rFonts w:asciiTheme="majorHAnsi" w:hAnsiTheme="majorHAnsi" w:cstheme="majorHAnsi"/>
                        </w:rPr>
                        <w:t xml:space="preserve">                                                                                                               1.  7.</w:t>
                      </w:r>
                      <w:r w:rsidR="00613989">
                        <w:rPr>
                          <w:rFonts w:asciiTheme="majorHAnsi" w:hAnsiTheme="majorHAnsi" w:cstheme="majorHAnsi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166CE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18A2E5BB">
                <wp:simplePos x="0" y="0"/>
                <wp:positionH relativeFrom="column">
                  <wp:posOffset>1780032</wp:posOffset>
                </wp:positionH>
                <wp:positionV relativeFrom="page">
                  <wp:posOffset>1670304</wp:posOffset>
                </wp:positionV>
                <wp:extent cx="3267456" cy="36512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456" cy="365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A99FC7" w14:textId="2F741F8C" w:rsidR="007F395B" w:rsidRPr="007F395B" w:rsidRDefault="00B57B90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16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13259C">
                              <w:rPr>
                                <w:sz w:val="30"/>
                                <w:szCs w:val="30"/>
                              </w:rPr>
                              <w:t>2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202</w:t>
                            </w:r>
                            <w:r w:rsidR="001A3191">
                              <w:rPr>
                                <w:sz w:val="30"/>
                                <w:szCs w:val="30"/>
                              </w:rPr>
                              <w:t>6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 xml:space="preserve">. do 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20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13259C">
                              <w:rPr>
                                <w:sz w:val="30"/>
                                <w:szCs w:val="30"/>
                              </w:rPr>
                              <w:t>2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202</w:t>
                            </w:r>
                            <w:r w:rsidR="001A3191">
                              <w:rPr>
                                <w:sz w:val="30"/>
                                <w:szCs w:val="30"/>
                              </w:rPr>
                              <w:t>6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B44267">
                              <w:rPr>
                                <w:sz w:val="30"/>
                                <w:szCs w:val="30"/>
                              </w:rPr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A99FB0" id="Text Box 1" o:spid="_x0000_s1031" type="#_x0000_t202" style="position:absolute;left:0;text-align:left;margin-left:140.15pt;margin-top:131.5pt;width:257.3pt;height:28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" filled="f" stroked="f" strokeweight=".5pt">
                <v:textbox>
                  <w:txbxContent>
                    <w:p w14:paraId="4BA99FC7" w14:textId="2F741F8C" w:rsidR="007F395B" w:rsidRPr="007F395B" w:rsidRDefault="00B57B90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16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 w:rsidR="0013259C">
                        <w:rPr>
                          <w:sz w:val="30"/>
                          <w:szCs w:val="30"/>
                        </w:rPr>
                        <w:t>2</w:t>
                      </w:r>
                      <w:r w:rsidR="001B03A6">
                        <w:rPr>
                          <w:sz w:val="30"/>
                          <w:szCs w:val="30"/>
                        </w:rPr>
                        <w:t>.202</w:t>
                      </w:r>
                      <w:r w:rsidR="001A3191">
                        <w:rPr>
                          <w:sz w:val="30"/>
                          <w:szCs w:val="30"/>
                        </w:rPr>
                        <w:t>6</w:t>
                      </w:r>
                      <w:r w:rsidR="001B03A6">
                        <w:rPr>
                          <w:sz w:val="30"/>
                          <w:szCs w:val="30"/>
                        </w:rPr>
                        <w:t xml:space="preserve">. do </w:t>
                      </w:r>
                      <w:r>
                        <w:rPr>
                          <w:sz w:val="30"/>
                          <w:szCs w:val="30"/>
                        </w:rPr>
                        <w:t>20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 w:rsidR="0013259C">
                        <w:rPr>
                          <w:sz w:val="30"/>
                          <w:szCs w:val="30"/>
                        </w:rPr>
                        <w:t>2</w:t>
                      </w:r>
                      <w:r w:rsidR="001B03A6">
                        <w:rPr>
                          <w:sz w:val="30"/>
                          <w:szCs w:val="30"/>
                        </w:rPr>
                        <w:t>.202</w:t>
                      </w:r>
                      <w:r w:rsidR="001A3191">
                        <w:rPr>
                          <w:sz w:val="30"/>
                          <w:szCs w:val="30"/>
                        </w:rPr>
                        <w:t>6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 w:rsidR="00B44267">
                        <w:rPr>
                          <w:sz w:val="30"/>
                          <w:szCs w:val="30"/>
                        </w:rPr>
                        <w:t xml:space="preserve">   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C87506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4pt;height:842.1pt">
            <v:imagedata r:id="rId6" o:title="TJEDNI JELOVNIK (4)"/>
          </v:shape>
        </w:pict>
      </w:r>
    </w:p>
    <w:sectPr w:rsidR="000F3D1E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128EB"/>
    <w:multiLevelType w:val="hybridMultilevel"/>
    <w:tmpl w:val="56A098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0730A9"/>
    <w:multiLevelType w:val="hybridMultilevel"/>
    <w:tmpl w:val="179C2A4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9177C9"/>
    <w:multiLevelType w:val="hybridMultilevel"/>
    <w:tmpl w:val="9952527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gutterAtTop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qgUA7RniFywAAAA="/>
  </w:docVars>
  <w:rsids>
    <w:rsidRoot w:val="007C5688"/>
    <w:rsid w:val="00025559"/>
    <w:rsid w:val="000F01AA"/>
    <w:rsid w:val="000F3D1E"/>
    <w:rsid w:val="000F56F0"/>
    <w:rsid w:val="001044A2"/>
    <w:rsid w:val="00114698"/>
    <w:rsid w:val="00123DA8"/>
    <w:rsid w:val="0013259C"/>
    <w:rsid w:val="001A3191"/>
    <w:rsid w:val="001B03A6"/>
    <w:rsid w:val="00223CFC"/>
    <w:rsid w:val="002431B3"/>
    <w:rsid w:val="00272F2F"/>
    <w:rsid w:val="002754FF"/>
    <w:rsid w:val="00290A78"/>
    <w:rsid w:val="002A4AD4"/>
    <w:rsid w:val="00301430"/>
    <w:rsid w:val="00305B5C"/>
    <w:rsid w:val="003111B0"/>
    <w:rsid w:val="00331D9F"/>
    <w:rsid w:val="00364AEF"/>
    <w:rsid w:val="003A1BAE"/>
    <w:rsid w:val="004166CE"/>
    <w:rsid w:val="00427F13"/>
    <w:rsid w:val="004317D2"/>
    <w:rsid w:val="004B054D"/>
    <w:rsid w:val="004B5C52"/>
    <w:rsid w:val="004C1CB8"/>
    <w:rsid w:val="004E2033"/>
    <w:rsid w:val="005926F3"/>
    <w:rsid w:val="00613989"/>
    <w:rsid w:val="006558BD"/>
    <w:rsid w:val="00684362"/>
    <w:rsid w:val="007073F8"/>
    <w:rsid w:val="00750B1D"/>
    <w:rsid w:val="00755749"/>
    <w:rsid w:val="007568D5"/>
    <w:rsid w:val="00784B82"/>
    <w:rsid w:val="007C2D3A"/>
    <w:rsid w:val="007C5688"/>
    <w:rsid w:val="007C6976"/>
    <w:rsid w:val="007F2DB2"/>
    <w:rsid w:val="007F395B"/>
    <w:rsid w:val="00804000"/>
    <w:rsid w:val="008C5927"/>
    <w:rsid w:val="0091460F"/>
    <w:rsid w:val="00926699"/>
    <w:rsid w:val="00934780"/>
    <w:rsid w:val="00953DD7"/>
    <w:rsid w:val="00957B9A"/>
    <w:rsid w:val="009A1243"/>
    <w:rsid w:val="009B38B4"/>
    <w:rsid w:val="009C7F49"/>
    <w:rsid w:val="00A21047"/>
    <w:rsid w:val="00A270FC"/>
    <w:rsid w:val="00A50FC2"/>
    <w:rsid w:val="00A80CCE"/>
    <w:rsid w:val="00A866E1"/>
    <w:rsid w:val="00B23DE0"/>
    <w:rsid w:val="00B44267"/>
    <w:rsid w:val="00B5596B"/>
    <w:rsid w:val="00B57B90"/>
    <w:rsid w:val="00B765A3"/>
    <w:rsid w:val="00B829A5"/>
    <w:rsid w:val="00BA7C23"/>
    <w:rsid w:val="00BE4F73"/>
    <w:rsid w:val="00C07387"/>
    <w:rsid w:val="00C42987"/>
    <w:rsid w:val="00C87506"/>
    <w:rsid w:val="00C92BC4"/>
    <w:rsid w:val="00D242E8"/>
    <w:rsid w:val="00D920DD"/>
    <w:rsid w:val="00DB30E2"/>
    <w:rsid w:val="00DC160D"/>
    <w:rsid w:val="00DD23AC"/>
    <w:rsid w:val="00DF3E56"/>
    <w:rsid w:val="00E02E4D"/>
    <w:rsid w:val="00E12E0E"/>
    <w:rsid w:val="00E3009F"/>
    <w:rsid w:val="00E864F9"/>
    <w:rsid w:val="00EC18CC"/>
    <w:rsid w:val="00F077CA"/>
    <w:rsid w:val="00F6569D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lomakpopisa">
    <w:name w:val="List Paragraph"/>
    <w:basedOn w:val="Normal"/>
    <w:uiPriority w:val="34"/>
    <w:qFormat/>
    <w:rsid w:val="00364A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016064-BB99-4784-8E9A-F165159C77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7</TotalTime>
  <Pages>1</Pages>
  <Words>1</Words>
  <Characters>7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Tajnik1</cp:lastModifiedBy>
  <cp:revision>87</cp:revision>
  <cp:lastPrinted>2025-01-28T07:01:00Z</cp:lastPrinted>
  <dcterms:created xsi:type="dcterms:W3CDTF">2024-08-27T06:52:00Z</dcterms:created>
  <dcterms:modified xsi:type="dcterms:W3CDTF">2026-02-13T12:17:00Z</dcterms:modified>
</cp:coreProperties>
</file>